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Spain</w:t>
      </w:r>
      <w:r>
        <w:t xml:space="preserve"> </w:t>
      </w:r>
      <w:r>
        <w:t xml:space="preserve">Valencia</w:t>
      </w:r>
    </w:p>
    <w:bookmarkStart w:id="21" w:name="X0da2865df26744aaf3ed23e336cd601a15dea7e"/>
    <w:p>
      <w:pPr>
        <w:pStyle w:val="Heading1"/>
      </w:pPr>
      <w:r>
        <w:t xml:space="preserve">Internship Application Letter for Meteorolog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eteorological Services Department</w:t>
      </w:r>
      <w:r>
        <w:br/>
      </w:r>
      <w:r>
        <w:t xml:space="preserve">AEMET (Agencia Estatal de Meteorología)</w:t>
      </w:r>
      <w:r>
        <w:br/>
      </w:r>
      <w:r>
        <w:t xml:space="preserve">Valencia, Spain</w:t>
      </w:r>
    </w:p>
    <w:bookmarkStart w:id="20" w:name="X9d9d741c8c38b8d264c7f041f3f8773b86ca8d7"/>
    <w:p>
      <w:pPr>
        <w:pStyle w:val="Heading2"/>
      </w:pPr>
      <w:r>
        <w:t xml:space="preserve">Subject: Internship Application Letter for Aspiring Meteorologist in Spain Valencia</w:t>
      </w:r>
    </w:p>
    <w:p>
      <w:pPr>
        <w:pStyle w:val="FirstParagraph"/>
      </w:pPr>
      <w:r>
        <w:t xml:space="preserve">Dear Hiring Manager,</w:t>
      </w:r>
    </w:p>
    <w:p>
      <w:pPr>
        <w:pStyle w:val="BodyText"/>
      </w:pPr>
      <w:r>
        <w:t xml:space="preserve">I am writing this Internship Application Letter with profound enthusiasm to express my earnest interest in the Meteorologist Internship position within your esteemed department at AEMET’s Valencia office. As a dedicated and technically skilled meteorology student at the University of Valencia, I have long admired Spain’s commitment to cutting-edge atmospheric science, particularly in regions like Valencia where complex Mediterranean climate dynamics create both unique challenges and valuable research opportunities. This internship represents an unparalleled opportunity to contribute to Spain’s vital meteorological infrastructure while gaining hands-on experience in one of Europe’s most climatically diverse cities.</w:t>
      </w:r>
    </w:p>
    <w:p>
      <w:pPr>
        <w:pStyle w:val="BodyText"/>
      </w:pPr>
      <w:r>
        <w:t xml:space="preserve">My academic journey has been meticulously designed to prepare me for a career as a professional Meteorologist, with special emphasis on the atmospheric patterns that define Spain Valencia. Through my Bachelor of Science in Atmospheric Sciences at the University of Valencia, I have developed advanced skills in synoptic meteorology, numerical weather prediction models (including ECMWF and WRF), and climate data analysis using Python and R programming. My recent thesis project focused specifically on urban heat island effects in Mediterranean coastal cities – a critical concern for Valencia’s densely populated metropolitan area during summer months. This research required me to analyze 15 years of AEMET observational data, identify microclimate variations across Valencia’s distinct districts (from the coast to the inland Huerta region), and model future temperature trends under climate change scenarios. The findings directly contributed to understanding how local topography influences storm development patterns common in eastern Spain – knowledge I am eager to apply within your operational framework.</w:t>
      </w:r>
    </w:p>
    <w:p>
      <w:pPr>
        <w:pStyle w:val="BodyText"/>
      </w:pPr>
      <w:r>
        <w:t xml:space="preserve">What particularly draws me toward this Internship Application Letter opportunity is Valencia’s unique position as a crossroads of meteorological phenomena. The city experiences the confluence of Mediterranean, Atlantic, and continental air masses, creating dynamic weather systems that demand precise forecasting capabilities. From sudden "gota fría" (cold drop) events causing flash floods in the Turia River basin to persistent sea-breeze patterns shaping daily temperature cycles along our stunning coastline, Valencia presents a living laboratory for meteorological study. I am deeply committed to understanding these processes not merely as academic exercises, but as vital tools for public safety and sustainable urban planning – values that resonate strongly with AEMET’s mission in Spain. The prospect of learning under experienced forecasters who navigate Valencia’s complex weather patterns daily excites me more than any theoretical coursework could.</w:t>
      </w:r>
    </w:p>
    <w:p>
      <w:pPr>
        <w:pStyle w:val="BodyText"/>
      </w:pPr>
      <w:r>
        <w:t xml:space="preserve">My technical proficiency aligns precisely with the requirements for a Meteorologist intern at your Valencia facility. I am certified in the EUMETNET Data Analysis Training Program, proficient in using GRIB files and NWP model interpretation tools, and have hands-on experience operating weather stations across Valencian territory through university fieldwork. During my previous summer internship with the City of Valencia’s Environmental Department, I assisted in real-time monitoring of air quality indices during pollution episodes – a skill directly transferable to analyzing hazardous weather conditions common in Spain’s urban centers. Furthermore, I have completed specialized training in severe weather warning protocols compliant with the European Severe Weather Database standards, ensuring my work would immediately support your team’s public safety objectives.</w:t>
      </w:r>
    </w:p>
    <w:p>
      <w:pPr>
        <w:pStyle w:val="BodyText"/>
      </w:pPr>
      <w:r>
        <w:t xml:space="preserve">What makes this internship especially meaningful is its location within Spain Valencia. The city’s strategic position along the Mediterranean Sea creates a unique microclimate that differs significantly from other Spanish regions. Studying weather patterns here offers insights into how coastal geography, agricultural landscapes (like the famous huerta), and urban development interact to influence local atmospheric behavior – all critical components for a comprehensive Meteorologist’s education. I am particularly eager to learn about AEMET’s work with the Valencia City Council on flood prevention systems following recent heavy rainfall events, as this represents an urgent application of meteorological science in our community. The opportunity to witness firsthand how forecast models are adapted for Spain-specific conditions – from analyzing sirocco wind impacts on coastal areas to predicting drought patterns affecting local agriculture – would be invaluable to my professional development.</w:t>
      </w:r>
    </w:p>
    <w:p>
      <w:pPr>
        <w:pStyle w:val="BodyText"/>
      </w:pPr>
      <w:r>
        <w:t xml:space="preserve">I have attached my curriculum vitae, academic transcripts, and a letter of recommendation from Professor Elena Martínez (Head of Atmospheric Sciences at the University of Valencia) who has directly supervised my research on Mediterranean climate dynamics. My technical skills include proficiency in Python for data visualization (Matplotlib/Seaborn), GIS mapping with QGIS, and statistical analysis – all essential tools for modern meteorological work. More importantly, I bring a deep passion for Spain’s weather heritage; as a native Valencian who has monitored local storms since childhood, I understand how meteorological science directly impacts our community’s safety and lifestyle.</w:t>
      </w:r>
    </w:p>
    <w:p>
      <w:pPr>
        <w:pStyle w:val="BodyText"/>
      </w:pPr>
      <w:r>
        <w:t xml:space="preserve">As we face increasing climate volatility across the Mediterranean basin, the work conducted at AEMET Valencia is more critical than ever. My academic rigor, technical capabilities, and profound connection to Spain’s unique weather systems position me to make immediate contributions while learning from your expert team. I am confident that this Meteorologist Internship in Spain Valencia would provide the perfect foundation for my career as a skilled atmospheric scientist dedicated to serving both scientific advancement and public welfare.</w:t>
      </w:r>
    </w:p>
    <w:p>
      <w:pPr>
        <w:pStyle w:val="BodyText"/>
      </w:pPr>
      <w:r>
        <w:t xml:space="preserve">I would be honored to discuss how my background aligns with your internship program during an interview at your earliest convenience. Thank you for considering my application as part of this vital Internship Application Letter process. I am available for an interview at any time and look forward to the possibility of contributing to AEMET’s mission in Spain Valencia.</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eteorologist Position in Spain Valencia</dc:title>
  <dc:creator/>
  <cp:keywords/>
  <dcterms:created xsi:type="dcterms:W3CDTF">2026-07-19T08:10:36Z</dcterms:created>
  <dcterms:modified xsi:type="dcterms:W3CDTF">2026-07-19T08:10:36Z</dcterms:modified>
</cp:coreProperties>
</file>

<file path=docProps/custom.xml><?xml version="1.0" encoding="utf-8"?>
<Properties xmlns="http://schemas.openxmlformats.org/officeDocument/2006/custom-properties" xmlns:vt="http://schemas.openxmlformats.org/officeDocument/2006/docPropsVTypes"/>
</file>